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CA683" w14:textId="77777777" w:rsidR="00886895" w:rsidRPr="001B5C92" w:rsidRDefault="00886895" w:rsidP="001B5C92">
      <w:pPr>
        <w:widowControl w:val="0"/>
        <w:snapToGrid w:val="0"/>
        <w:jc w:val="center"/>
        <w:rPr>
          <w:rFonts w:eastAsia="ＭＳ Ｐゴシック" w:cs="Times New Roman"/>
          <w:b/>
          <w:color w:val="auto"/>
          <w:kern w:val="2"/>
          <w:sz w:val="24"/>
          <w:szCs w:val="24"/>
        </w:rPr>
      </w:pPr>
      <w:r w:rsidRPr="001B5C92">
        <w:rPr>
          <w:rFonts w:eastAsia="ＭＳ Ｐゴシック" w:cs="Times New Roman"/>
          <w:b/>
          <w:color w:val="auto"/>
          <w:kern w:val="2"/>
          <w:sz w:val="24"/>
          <w:szCs w:val="24"/>
        </w:rPr>
        <w:t>Kyushu University Synergetic Supporting Program for AI-Related Doctoral Students (K-BOOST)</w:t>
      </w:r>
    </w:p>
    <w:p w14:paraId="794CE932" w14:textId="77777777" w:rsidR="00512462" w:rsidRPr="00635FB4" w:rsidRDefault="00C979ED">
      <w:pPr>
        <w:spacing w:line="276" w:lineRule="auto"/>
        <w:jc w:val="center"/>
        <w:rPr>
          <w:rFonts w:eastAsiaTheme="majorEastAsia" w:cs="Times New Roman"/>
          <w:b/>
          <w:bCs/>
          <w:color w:val="auto"/>
          <w:sz w:val="24"/>
          <w:szCs w:val="24"/>
        </w:rPr>
      </w:pPr>
      <w:r w:rsidRPr="00635FB4">
        <w:rPr>
          <w:rFonts w:eastAsiaTheme="majorEastAsia" w:cs="Times New Roman"/>
          <w:b/>
          <w:bCs/>
          <w:color w:val="auto"/>
          <w:sz w:val="24"/>
          <w:szCs w:val="24"/>
        </w:rPr>
        <w:t xml:space="preserve">Evaluation </w:t>
      </w:r>
      <w:r>
        <w:rPr>
          <w:rFonts w:eastAsiaTheme="majorEastAsia" w:cs="Times New Roman" w:hint="eastAsia"/>
          <w:b/>
          <w:bCs/>
          <w:color w:val="auto"/>
          <w:sz w:val="24"/>
          <w:szCs w:val="24"/>
        </w:rPr>
        <w:t>r</w:t>
      </w:r>
      <w:r w:rsidRPr="00635FB4">
        <w:rPr>
          <w:rFonts w:eastAsiaTheme="majorEastAsia" w:cs="Times New Roman"/>
          <w:b/>
          <w:bCs/>
          <w:color w:val="auto"/>
          <w:sz w:val="24"/>
          <w:szCs w:val="24"/>
        </w:rPr>
        <w:t>eport</w:t>
      </w:r>
      <w:r w:rsidR="001655E6" w:rsidRPr="00635FB4">
        <w:rPr>
          <w:rFonts w:eastAsiaTheme="majorEastAsia" w:cs="Times New Roman"/>
          <w:b/>
          <w:bCs/>
          <w:color w:val="auto"/>
          <w:sz w:val="24"/>
          <w:szCs w:val="24"/>
        </w:rPr>
        <w:t xml:space="preserve"> for Applicant</w:t>
      </w:r>
      <w:bookmarkStart w:id="0" w:name="_Hlk65263706"/>
    </w:p>
    <w:tbl>
      <w:tblPr>
        <w:tblStyle w:val="af6"/>
        <w:tblW w:w="10498" w:type="dxa"/>
        <w:tblLook w:val="04A0" w:firstRow="1" w:lastRow="0" w:firstColumn="1" w:lastColumn="0" w:noHBand="0" w:noVBand="1"/>
      </w:tblPr>
      <w:tblGrid>
        <w:gridCol w:w="1912"/>
        <w:gridCol w:w="26"/>
        <w:gridCol w:w="2452"/>
        <w:gridCol w:w="6096"/>
        <w:gridCol w:w="12"/>
      </w:tblGrid>
      <w:tr w:rsidR="00DD35DF" w:rsidRPr="00C979ED" w14:paraId="576F2FBE" w14:textId="77777777" w:rsidTr="000C436D">
        <w:trPr>
          <w:gridAfter w:val="1"/>
          <w:wAfter w:w="12" w:type="dxa"/>
        </w:trPr>
        <w:tc>
          <w:tcPr>
            <w:tcW w:w="1912" w:type="dxa"/>
            <w:vMerge w:val="restart"/>
            <w:vAlign w:val="center"/>
          </w:tcPr>
          <w:p w14:paraId="169B1BE0" w14:textId="77777777" w:rsidR="00512462" w:rsidRDefault="00EB2192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bookmarkStart w:id="1" w:name="_Hlk121143057"/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Academic</w:t>
            </w:r>
          </w:p>
          <w:p w14:paraId="57892BD4" w14:textId="77777777" w:rsidR="00EB2192" w:rsidRPr="00635FB4" w:rsidRDefault="00EB2192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20"/>
                <w:szCs w:val="20"/>
              </w:rPr>
              <w:t>A</w:t>
            </w: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dvisor</w:t>
            </w:r>
          </w:p>
        </w:tc>
        <w:tc>
          <w:tcPr>
            <w:tcW w:w="2478" w:type="dxa"/>
            <w:gridSpan w:val="2"/>
          </w:tcPr>
          <w:p w14:paraId="44633A7C" w14:textId="77777777" w:rsidR="00512462" w:rsidRPr="00635FB4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Name</w:t>
            </w:r>
          </w:p>
        </w:tc>
        <w:tc>
          <w:tcPr>
            <w:tcW w:w="6096" w:type="dxa"/>
          </w:tcPr>
          <w:p w14:paraId="2DC7720D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DD35DF" w:rsidRPr="00C979ED" w14:paraId="7FE73BAE" w14:textId="77777777" w:rsidTr="000C436D">
        <w:trPr>
          <w:gridAfter w:val="1"/>
          <w:wAfter w:w="12" w:type="dxa"/>
        </w:trPr>
        <w:tc>
          <w:tcPr>
            <w:tcW w:w="1912" w:type="dxa"/>
            <w:vMerge/>
            <w:vAlign w:val="center"/>
          </w:tcPr>
          <w:p w14:paraId="5F876FC0" w14:textId="77777777" w:rsidR="00A824FA" w:rsidRPr="00635FB4" w:rsidRDefault="00A824FA" w:rsidP="006B2734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</w:p>
        </w:tc>
        <w:tc>
          <w:tcPr>
            <w:tcW w:w="2478" w:type="dxa"/>
            <w:gridSpan w:val="2"/>
          </w:tcPr>
          <w:p w14:paraId="69D70FE2" w14:textId="77777777" w:rsidR="00EB2192" w:rsidRPr="00635FB4" w:rsidRDefault="00EB2192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 xml:space="preserve">Affiliation, </w:t>
            </w:r>
            <w:r>
              <w:rPr>
                <w:rFonts w:eastAsiaTheme="majorEastAsia" w:cs="Times New Roman" w:hint="eastAsia"/>
                <w:bCs/>
                <w:color w:val="auto"/>
                <w:sz w:val="20"/>
                <w:szCs w:val="20"/>
              </w:rPr>
              <w:t>D</w:t>
            </w: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epartment</w:t>
            </w:r>
          </w:p>
        </w:tc>
        <w:tc>
          <w:tcPr>
            <w:tcW w:w="6096" w:type="dxa"/>
          </w:tcPr>
          <w:p w14:paraId="7A8949F5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DD35DF" w:rsidRPr="00C979ED" w14:paraId="6E564F46" w14:textId="77777777" w:rsidTr="000C436D">
        <w:trPr>
          <w:gridAfter w:val="1"/>
          <w:wAfter w:w="12" w:type="dxa"/>
        </w:trPr>
        <w:tc>
          <w:tcPr>
            <w:tcW w:w="1912" w:type="dxa"/>
            <w:vMerge/>
            <w:tcBorders>
              <w:bottom w:val="nil"/>
            </w:tcBorders>
            <w:vAlign w:val="center"/>
          </w:tcPr>
          <w:p w14:paraId="64E96FD4" w14:textId="77777777" w:rsidR="00A824FA" w:rsidRPr="00635FB4" w:rsidRDefault="00A824FA" w:rsidP="006B2734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</w:p>
        </w:tc>
        <w:tc>
          <w:tcPr>
            <w:tcW w:w="2478" w:type="dxa"/>
            <w:gridSpan w:val="2"/>
          </w:tcPr>
          <w:p w14:paraId="6A740E53" w14:textId="77777777" w:rsidR="00512462" w:rsidRPr="00635FB4" w:rsidRDefault="00690D4C" w:rsidP="00635FB4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Job Title</w:t>
            </w:r>
          </w:p>
        </w:tc>
        <w:tc>
          <w:tcPr>
            <w:tcW w:w="6096" w:type="dxa"/>
          </w:tcPr>
          <w:p w14:paraId="01567F17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bookmarkEnd w:id="1"/>
      <w:tr w:rsidR="00173FE6" w:rsidRPr="00C979ED" w14:paraId="799792DF" w14:textId="77777777" w:rsidTr="000C436D">
        <w:trPr>
          <w:gridAfter w:val="1"/>
          <w:wAfter w:w="12" w:type="dxa"/>
        </w:trPr>
        <w:tc>
          <w:tcPr>
            <w:tcW w:w="1912" w:type="dxa"/>
            <w:vMerge w:val="restart"/>
            <w:vAlign w:val="center"/>
          </w:tcPr>
          <w:p w14:paraId="002C19EF" w14:textId="77777777" w:rsidR="00512462" w:rsidRPr="00635FB4" w:rsidRDefault="00EB2192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A</w:t>
            </w:r>
            <w:r w:rsidR="00690D4C" w:rsidRPr="00635FB4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pplicant</w:t>
            </w:r>
          </w:p>
        </w:tc>
        <w:tc>
          <w:tcPr>
            <w:tcW w:w="2478" w:type="dxa"/>
            <w:gridSpan w:val="2"/>
          </w:tcPr>
          <w:p w14:paraId="36EB9B40" w14:textId="77777777" w:rsidR="00512462" w:rsidRPr="00635FB4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Name</w:t>
            </w:r>
          </w:p>
        </w:tc>
        <w:tc>
          <w:tcPr>
            <w:tcW w:w="6096" w:type="dxa"/>
          </w:tcPr>
          <w:p w14:paraId="07AFAD4A" w14:textId="77777777" w:rsidR="00173FE6" w:rsidRPr="00635FB4" w:rsidRDefault="00173FE6" w:rsidP="005B212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D76ACA" w:rsidRPr="00C979ED" w14:paraId="4BAE6F69" w14:textId="77777777" w:rsidTr="000C436D">
        <w:trPr>
          <w:gridAfter w:val="1"/>
          <w:wAfter w:w="12" w:type="dxa"/>
        </w:trPr>
        <w:tc>
          <w:tcPr>
            <w:tcW w:w="1912" w:type="dxa"/>
            <w:vMerge/>
            <w:tcBorders>
              <w:bottom w:val="single" w:sz="4" w:space="0" w:color="auto"/>
            </w:tcBorders>
            <w:vAlign w:val="center"/>
          </w:tcPr>
          <w:p w14:paraId="46EA6E8C" w14:textId="77777777" w:rsidR="00D76ACA" w:rsidRPr="00635FB4" w:rsidRDefault="00D76ACA" w:rsidP="005B2129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</w:p>
        </w:tc>
        <w:tc>
          <w:tcPr>
            <w:tcW w:w="2478" w:type="dxa"/>
            <w:gridSpan w:val="2"/>
            <w:tcBorders>
              <w:bottom w:val="single" w:sz="4" w:space="0" w:color="auto"/>
            </w:tcBorders>
          </w:tcPr>
          <w:p w14:paraId="2A9FBC50" w14:textId="1CBDB86E" w:rsidR="00D76ACA" w:rsidRDefault="00D76ACA" w:rsidP="00635FB4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S</w:t>
            </w:r>
            <w:r w:rsidRPr="00635FB4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 xml:space="preserve">tudent ID </w:t>
            </w: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number</w:t>
            </w:r>
            <w:r w:rsidR="000C436D">
              <w:rPr>
                <w:rFonts w:eastAsiaTheme="majorEastAsia" w:cs="Times New Roman" w:hint="eastAsia"/>
                <w:bCs/>
                <w:color w:val="auto"/>
                <w:sz w:val="20"/>
                <w:szCs w:val="20"/>
              </w:rPr>
              <w:t xml:space="preserve"> (if any)</w:t>
            </w:r>
          </w:p>
        </w:tc>
        <w:tc>
          <w:tcPr>
            <w:tcW w:w="6096" w:type="dxa"/>
            <w:tcBorders>
              <w:bottom w:val="single" w:sz="4" w:space="0" w:color="auto"/>
            </w:tcBorders>
          </w:tcPr>
          <w:p w14:paraId="4D081F87" w14:textId="77777777" w:rsidR="00D76ACA" w:rsidRPr="00635FB4" w:rsidRDefault="00D76ACA" w:rsidP="005B212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B91618" w:rsidRPr="00C979ED" w14:paraId="181DE2C3" w14:textId="77777777" w:rsidTr="00635FB4">
        <w:trPr>
          <w:gridAfter w:val="1"/>
          <w:wAfter w:w="12" w:type="dxa"/>
        </w:trPr>
        <w:tc>
          <w:tcPr>
            <w:tcW w:w="10486" w:type="dxa"/>
            <w:gridSpan w:val="4"/>
          </w:tcPr>
          <w:p w14:paraId="7DF4E229" w14:textId="77777777" w:rsidR="00512462" w:rsidRPr="00635FB4" w:rsidRDefault="001B1876" w:rsidP="00420743">
            <w:pPr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sz w:val="18"/>
                <w:szCs w:val="18"/>
              </w:rPr>
              <w:t>1)</w:t>
            </w:r>
            <w:r w:rsidR="00690D4C" w:rsidRPr="001B1876">
              <w:rPr>
                <w:rFonts w:eastAsiaTheme="majorEastAsia" w:cs="Times New Roman"/>
                <w:bCs/>
                <w:sz w:val="18"/>
                <w:szCs w:val="18"/>
              </w:rPr>
              <w:t>The purpose of</w:t>
            </w:r>
            <w:r w:rsidR="00BC5D28">
              <w:rPr>
                <w:rFonts w:eastAsiaTheme="majorEastAsia" w:cs="Times New Roman"/>
                <w:bCs/>
                <w:sz w:val="18"/>
                <w:szCs w:val="18"/>
              </w:rPr>
              <w:t xml:space="preserve"> K-BOOST</w:t>
            </w:r>
            <w:r w:rsidR="00690D4C" w:rsidRPr="001B1876">
              <w:rPr>
                <w:rFonts w:eastAsiaTheme="majorEastAsia" w:cs="Times New Roman"/>
                <w:bCs/>
                <w:sz w:val="18"/>
                <w:szCs w:val="18"/>
              </w:rPr>
              <w:t xml:space="preserve"> program is to strengthen support for outstanding, ambitious doctoral students who will play a leading role in the future of science, technology, and innovation</w:t>
            </w:r>
            <w:r w:rsidR="00690D4C" w:rsidRPr="00877DFF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 xml:space="preserve"> in Japan</w:t>
            </w:r>
            <w:r w:rsidR="00690D4C" w:rsidRPr="001B1876">
              <w:rPr>
                <w:rFonts w:eastAsiaTheme="majorEastAsia" w:cs="Times New Roman"/>
                <w:bCs/>
                <w:sz w:val="18"/>
                <w:szCs w:val="18"/>
              </w:rPr>
              <w:t xml:space="preserve">. 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Therefore, 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>academic ad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visors are obligated to confirm that </w:t>
            </w:r>
            <w:r w:rsidR="001B5C92">
              <w:rPr>
                <w:rFonts w:eastAsiaTheme="majorEastAsia" w:cs="Times New Roman"/>
                <w:bCs/>
                <w:sz w:val="18"/>
                <w:szCs w:val="18"/>
              </w:rPr>
              <w:t>“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students eligible for support (even international students) have the will and ability to </w:t>
            </w:r>
            <w:r w:rsidR="00253002" w:rsidRPr="00A45DD2">
              <w:rPr>
                <w:rFonts w:eastAsiaTheme="majorEastAsia" w:cs="Times New Roman"/>
                <w:bCs/>
                <w:sz w:val="18"/>
                <w:szCs w:val="18"/>
                <w:u w:val="double"/>
              </w:rPr>
              <w:t>directly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engage in the creation of science, technology, and innovation </w:t>
            </w:r>
            <w:r w:rsidR="00253002" w:rsidRPr="00F9104E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in Japan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even </w:t>
            </w:r>
            <w:r w:rsidR="00253002" w:rsidRPr="00F9104E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after completing their doctoral studies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>.</w:t>
            </w:r>
            <w:r w:rsidR="001B5C92">
              <w:rPr>
                <w:rFonts w:eastAsiaTheme="majorEastAsia" w:cs="Times New Roman"/>
                <w:bCs/>
                <w:sz w:val="18"/>
                <w:szCs w:val="18"/>
              </w:rPr>
              <w:t>”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(</w:t>
            </w:r>
            <w:r w:rsidR="00A45DD2" w:rsidRPr="00A45DD2">
              <w:rPr>
                <w:rFonts w:eastAsiaTheme="majorEastAsia" w:cs="Times New Roman"/>
                <w:bCs/>
                <w:sz w:val="18"/>
                <w:szCs w:val="18"/>
              </w:rPr>
              <w:t>The government also plans to conduct a follow-up survey on students' career paths after graduation.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>)</w:t>
            </w:r>
            <w:r w:rsidR="00690D4C" w:rsidRPr="001B1876">
              <w:rPr>
                <w:rFonts w:eastAsiaTheme="majorEastAsia" w:cs="Times New Roman"/>
                <w:bCs/>
                <w:sz w:val="18"/>
                <w:szCs w:val="18"/>
              </w:rPr>
              <w:t>.</w:t>
            </w:r>
            <w:r w:rsidR="00034BF9">
              <w:t xml:space="preserve"> </w:t>
            </w:r>
            <w:r w:rsidR="00253002" w:rsidRPr="001B5C92">
              <w:rPr>
                <w:sz w:val="18"/>
                <w:szCs w:val="18"/>
              </w:rPr>
              <w:t>2)</w:t>
            </w:r>
            <w:r w:rsidR="001B5C92" w:rsidRPr="001B5C92">
              <w:rPr>
                <w:sz w:val="18"/>
                <w:szCs w:val="18"/>
              </w:rPr>
              <w:t xml:space="preserve"> The K-BOOST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</w:t>
            </w:r>
            <w:r w:rsidR="001B5C92">
              <w:rPr>
                <w:rFonts w:eastAsiaTheme="majorEastAsia" w:cs="Times New Roman"/>
                <w:bCs/>
                <w:sz w:val="18"/>
                <w:szCs w:val="18"/>
              </w:rPr>
              <w:t xml:space="preserve">is 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>based on the premise of research based on students' own original ideas, and</w:t>
            </w:r>
            <w:r w:rsidR="001B5C92">
              <w:rPr>
                <w:rFonts w:eastAsiaTheme="majorEastAsia" w:cs="Times New Roman"/>
                <w:bCs/>
                <w:sz w:val="18"/>
                <w:szCs w:val="18"/>
              </w:rPr>
              <w:t xml:space="preserve"> the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research </w:t>
            </w:r>
            <w:r w:rsidR="00253002">
              <w:rPr>
                <w:rFonts w:eastAsiaTheme="majorEastAsia" w:cs="Times New Roman" w:hint="eastAsia"/>
                <w:bCs/>
                <w:sz w:val="18"/>
                <w:szCs w:val="18"/>
              </w:rPr>
              <w:t>e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>xpense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>s in particular will be spent on this research.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>3)</w:t>
            </w:r>
            <w:r w:rsidR="00A45DD2">
              <w:rPr>
                <w:rFonts w:eastAsiaTheme="majorEastAsia" w:cs="Times New Roman" w:hint="eastAsia"/>
                <w:bCs/>
                <w:sz w:val="18"/>
                <w:szCs w:val="18"/>
              </w:rPr>
              <w:t xml:space="preserve"> 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Regarding K-BOOST, it is assumed that </w:t>
            </w:r>
            <w:r w:rsidR="00A45DD2">
              <w:rPr>
                <w:rFonts w:eastAsiaTheme="majorEastAsia" w:cs="Times New Roman"/>
                <w:bCs/>
                <w:sz w:val="18"/>
                <w:szCs w:val="18"/>
              </w:rPr>
              <w:t>“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 xml:space="preserve">an </w:t>
            </w:r>
            <w:r w:rsidR="00253002">
              <w:rPr>
                <w:rFonts w:eastAsiaTheme="majorEastAsia" w:cs="Times New Roman" w:hint="eastAsia"/>
                <w:bCs/>
                <w:sz w:val="18"/>
                <w:szCs w:val="18"/>
              </w:rPr>
              <w:t>a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>pplicant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already ha</w:t>
            </w:r>
            <w:r w:rsidR="00420743">
              <w:rPr>
                <w:rFonts w:eastAsiaTheme="majorEastAsia" w:cs="Times New Roman"/>
                <w:bCs/>
                <w:sz w:val="18"/>
                <w:szCs w:val="18"/>
              </w:rPr>
              <w:t>s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some experience in AI research,</w:t>
            </w:r>
            <w:r w:rsidR="00A45DD2">
              <w:rPr>
                <w:rFonts w:eastAsiaTheme="majorEastAsia" w:cs="Times New Roman"/>
                <w:bCs/>
                <w:sz w:val="18"/>
                <w:szCs w:val="18"/>
              </w:rPr>
              <w:t>”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and that </w:t>
            </w:r>
            <w:r w:rsidR="00253002">
              <w:rPr>
                <w:rFonts w:eastAsiaTheme="majorEastAsia" w:cs="Times New Roman"/>
                <w:bCs/>
                <w:sz w:val="18"/>
                <w:szCs w:val="18"/>
              </w:rPr>
              <w:t>the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research </w:t>
            </w:r>
            <w:r w:rsidR="00A45DD2">
              <w:rPr>
                <w:rFonts w:eastAsiaTheme="majorEastAsia" w:cs="Times New Roman"/>
                <w:bCs/>
                <w:sz w:val="18"/>
                <w:szCs w:val="18"/>
              </w:rPr>
              <w:t>“</w:t>
            </w:r>
            <w:r w:rsidR="00420743" w:rsidRPr="00253002">
              <w:rPr>
                <w:rFonts w:eastAsiaTheme="majorEastAsia" w:cs="Times New Roman"/>
                <w:bCs/>
                <w:sz w:val="18"/>
                <w:szCs w:val="18"/>
              </w:rPr>
              <w:t>already</w:t>
            </w:r>
            <w:r w:rsidR="00420743">
              <w:rPr>
                <w:rFonts w:eastAsiaTheme="majorEastAsia" w:cs="Times New Roman"/>
                <w:bCs/>
                <w:sz w:val="18"/>
                <w:szCs w:val="18"/>
              </w:rPr>
              <w:t xml:space="preserve"> goes</w:t>
            </w:r>
            <w:r w:rsidR="00253002" w:rsidRPr="00253002">
              <w:rPr>
                <w:rFonts w:eastAsiaTheme="majorEastAsia" w:cs="Times New Roman"/>
                <w:bCs/>
                <w:sz w:val="18"/>
                <w:szCs w:val="18"/>
              </w:rPr>
              <w:t xml:space="preserve"> beyond the level of simply using general AI technology.</w:t>
            </w:r>
            <w:r w:rsidR="00A45DD2">
              <w:rPr>
                <w:rFonts w:eastAsiaTheme="majorEastAsia" w:cs="Times New Roman"/>
                <w:bCs/>
                <w:sz w:val="18"/>
                <w:szCs w:val="18"/>
              </w:rPr>
              <w:t>”</w:t>
            </w:r>
            <w:r w:rsidR="00420743">
              <w:rPr>
                <w:rFonts w:eastAsiaTheme="majorEastAsia" w:cs="Times New Roman"/>
                <w:bCs/>
                <w:sz w:val="18"/>
                <w:szCs w:val="18"/>
              </w:rPr>
              <w:t xml:space="preserve"> </w:t>
            </w:r>
            <w:r w:rsidR="00690D4C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Based on the above</w:t>
            </w:r>
            <w:r w:rsidR="00420743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 </w:t>
            </w:r>
            <w:r w:rsidR="00420743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1) to 3)</w:t>
            </w:r>
            <w:r w:rsidR="00690D4C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, please provide specific information on the following items.</w:t>
            </w:r>
            <w:r w:rsidR="00A378B1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There is no limit to the number of words or pages.</w:t>
            </w:r>
          </w:p>
          <w:p w14:paraId="369548FD" w14:textId="77777777" w:rsidR="00512462" w:rsidRPr="00635FB4" w:rsidRDefault="00690D4C">
            <w:pPr>
              <w:ind w:firstLineChars="100" w:firstLine="182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In principle, we request that the </w:t>
            </w:r>
            <w:r w:rsidR="0051741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evaluation report be written in Japanese, even if the 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applicant </w:t>
            </w:r>
            <w:r w:rsidR="0051741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is an international student.</w:t>
            </w:r>
          </w:p>
        </w:tc>
      </w:tr>
      <w:tr w:rsidR="006B2734" w:rsidRPr="00C979ED" w14:paraId="51928C91" w14:textId="77777777" w:rsidTr="00635FB4">
        <w:trPr>
          <w:gridAfter w:val="1"/>
          <w:wAfter w:w="12" w:type="dxa"/>
        </w:trPr>
        <w:tc>
          <w:tcPr>
            <w:tcW w:w="10486" w:type="dxa"/>
            <w:gridSpan w:val="4"/>
          </w:tcPr>
          <w:p w14:paraId="4D9105F1" w14:textId="77777777" w:rsidR="00512462" w:rsidRPr="00635FB4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(1) How do you </w:t>
            </w:r>
            <w:r w:rsidR="006C58E0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think the applicant will contribute to innovation </w:t>
            </w:r>
            <w:r w:rsidR="006C58E0" w:rsidRPr="00F9104E">
              <w:rPr>
                <w:rFonts w:eastAsiaTheme="majorEastAsia" w:cs="Times New Roman"/>
                <w:bCs/>
                <w:color w:val="auto"/>
                <w:sz w:val="18"/>
                <w:szCs w:val="18"/>
                <w:u w:val="single"/>
              </w:rPr>
              <w:t>in Japan</w:t>
            </w:r>
            <w:r w:rsidR="006C58E0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?</w:t>
            </w:r>
            <w:r w:rsidR="001F5440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Please include the applicant's future career path</w:t>
            </w:r>
            <w:r w:rsidR="00A45DD2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 </w:t>
            </w:r>
            <w:r w:rsidR="00A45DD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(hopes and plans)</w:t>
            </w:r>
            <w:r w:rsidR="001F5440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after completion of his/her </w:t>
            </w:r>
            <w:r w:rsidR="002D6D89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doctoral program</w:t>
            </w:r>
            <w:r w:rsidR="008D3FCB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.</w:t>
            </w:r>
          </w:p>
          <w:p w14:paraId="4F9DC3BE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726B3E04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1737122C" w14:textId="77777777" w:rsidR="00A824FA" w:rsidRPr="00635FB4" w:rsidRDefault="00A824F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36C0D90F" w14:textId="77777777" w:rsidR="000B451A" w:rsidRPr="00635FB4" w:rsidRDefault="000B451A" w:rsidP="00635FB4">
            <w:pPr>
              <w:spacing w:line="276" w:lineRule="auto"/>
              <w:rPr>
                <w:rFonts w:eastAsiaTheme="majorEastAsia"/>
                <w:bCs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(2)</w:t>
            </w:r>
            <w:r w:rsidR="00034BF9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  <w:r w:rsidRPr="00635FB4">
              <w:rPr>
                <w:rFonts w:eastAsiaTheme="majorEastAsia"/>
                <w:bCs/>
                <w:sz w:val="18"/>
                <w:szCs w:val="18"/>
              </w:rPr>
              <w:t>Special remarks that may be particularly helpful in judging the applicant's ability and future potential as a researcher</w:t>
            </w:r>
            <w:r>
              <w:rPr>
                <w:rFonts w:eastAsiaTheme="majorEastAsia"/>
                <w:bCs/>
                <w:sz w:val="18"/>
                <w:szCs w:val="18"/>
              </w:rPr>
              <w:t>.</w:t>
            </w:r>
          </w:p>
          <w:p w14:paraId="1F53DB55" w14:textId="77777777" w:rsidR="000B451A" w:rsidRPr="000B451A" w:rsidRDefault="000B451A" w:rsidP="000B451A">
            <w:pPr>
              <w:spacing w:line="276" w:lineRule="auto"/>
              <w:rPr>
                <w:rFonts w:eastAsiaTheme="majorEastAsia"/>
                <w:bCs/>
                <w:sz w:val="18"/>
                <w:szCs w:val="18"/>
              </w:rPr>
            </w:pPr>
            <w:r w:rsidRPr="000B451A">
              <w:rPr>
                <w:rFonts w:eastAsiaTheme="majorEastAsia"/>
                <w:bCs/>
                <w:i/>
                <w:sz w:val="18"/>
                <w:szCs w:val="18"/>
              </w:rPr>
              <w:t>(Especially excellent academic performance, awards, skipping grade admission, study abroad experience, distinctive off-campus activities, etc.)</w:t>
            </w:r>
          </w:p>
          <w:p w14:paraId="6F121F46" w14:textId="77777777" w:rsidR="00DE37FF" w:rsidRPr="00635FB4" w:rsidRDefault="00DE37FF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2546A0A4" w14:textId="77777777" w:rsidR="00F756C0" w:rsidRPr="00635FB4" w:rsidRDefault="00F756C0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218D6FBF" w14:textId="77777777" w:rsidR="00E02193" w:rsidRPr="00635FB4" w:rsidRDefault="00E02193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4A04C6C1" w14:textId="77777777" w:rsidR="00512462" w:rsidRPr="00635FB4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(</w:t>
            </w:r>
            <w:r w:rsidR="00E02193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3) How do</w:t>
            </w:r>
            <w:r w:rsidR="00034BF9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you evaluate the applicant's </w:t>
            </w:r>
            <w:r w:rsidR="00743DB3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K-BOOST</w:t>
            </w:r>
            <w:r w:rsidR="000B451A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research (applicant's </w:t>
            </w:r>
            <w:r w:rsidR="00F9104E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own 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original idea)?</w:t>
            </w:r>
          </w:p>
          <w:p w14:paraId="3449C82F" w14:textId="77777777" w:rsidR="00A734CA" w:rsidRPr="00635FB4" w:rsidRDefault="00A734CA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0D918666" w14:textId="77777777" w:rsidR="004E43F1" w:rsidRPr="00635FB4" w:rsidRDefault="004E43F1" w:rsidP="00F0406A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22DDA9EF" w14:textId="77777777" w:rsidR="0051741D" w:rsidRPr="00635FB4" w:rsidRDefault="0051741D" w:rsidP="00612837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2CCCF61D" w14:textId="77777777" w:rsidR="00512462" w:rsidRPr="00635FB4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(4) </w:t>
            </w:r>
            <w:r w:rsidR="00F33C5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Is the applicant expected to be able to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complete </w:t>
            </w:r>
            <w:r w:rsidR="00F33C5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within the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standard </w:t>
            </w:r>
            <w:r w:rsidR="000B451A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period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of study by </w:t>
            </w:r>
            <w:r w:rsidR="00F33C5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both carrying out </w:t>
            </w:r>
            <w:r w:rsidR="00743DB3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K-BOOST</w:t>
            </w:r>
            <w:r w:rsidR="000B451A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  <w:r w:rsidR="00F33C5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research and completing </w:t>
            </w:r>
            <w:r w:rsidR="000B451A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his/her</w:t>
            </w:r>
            <w:r w:rsidR="00F33C5D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dissertation?</w:t>
            </w:r>
          </w:p>
          <w:p w14:paraId="4E0A8A87" w14:textId="77777777" w:rsidR="0051741D" w:rsidRDefault="0051741D" w:rsidP="00612837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05714EA3" w14:textId="77777777" w:rsidR="001B5C92" w:rsidRPr="00635FB4" w:rsidRDefault="001B5C92" w:rsidP="00612837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66E284C6" w14:textId="77777777" w:rsidR="00E02193" w:rsidRPr="00635FB4" w:rsidRDefault="00E02193" w:rsidP="00E02193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1B0C9DA9" w14:textId="77777777" w:rsidR="00034BF9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(5) </w:t>
            </w:r>
            <w:r w:rsidR="001B5C92" w:rsidRPr="00F9104E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Regarding the AI research that the applicant has conducted to date, please explain how it goes beyond "simply using general AI technology."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</w:p>
          <w:p w14:paraId="4E092E4A" w14:textId="77777777" w:rsidR="001B5C92" w:rsidRDefault="001B5C92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5141BB2D" w14:textId="77777777" w:rsidR="001B5C92" w:rsidRDefault="001B5C92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61B69592" w14:textId="77777777" w:rsidR="001B5C92" w:rsidRDefault="001B5C92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3494F548" w14:textId="77777777" w:rsidR="0099557D" w:rsidRPr="00635FB4" w:rsidRDefault="00034BF9" w:rsidP="00612837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>(</w:t>
            </w:r>
            <w:r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6)</w:t>
            </w:r>
            <w:r w:rsidR="001B5C92">
              <w:rPr>
                <w:rFonts w:eastAsiaTheme="majorEastAsia"/>
                <w:bCs/>
              </w:rPr>
              <w:t xml:space="preserve"> 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If you are 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an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academic 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advisor of 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multiple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student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s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in the same 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grade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, the rank of your recommendation is (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__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rank</w:t>
            </w:r>
            <w:r w:rsidR="001B5C92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out of __students</w:t>
            </w:r>
            <w:r w:rsidR="001B5C92"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)</w:t>
            </w:r>
          </w:p>
        </w:tc>
      </w:tr>
      <w:tr w:rsidR="00DD35DF" w:rsidRPr="00C979ED" w14:paraId="763C51AE" w14:textId="77777777" w:rsidTr="00635FB4">
        <w:trPr>
          <w:trHeight w:val="535"/>
        </w:trPr>
        <w:tc>
          <w:tcPr>
            <w:tcW w:w="1938" w:type="dxa"/>
            <w:gridSpan w:val="2"/>
            <w:vMerge w:val="restart"/>
            <w:vAlign w:val="center"/>
          </w:tcPr>
          <w:p w14:paraId="7E278677" w14:textId="77777777" w:rsidR="00512462" w:rsidRPr="00635FB4" w:rsidRDefault="008C6575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bookmarkStart w:id="2" w:name="_Hlk65264140"/>
            <w:bookmarkEnd w:id="0"/>
            <w:r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lastRenderedPageBreak/>
              <w:t>Confirmation by Academic Advisor</w:t>
            </w:r>
          </w:p>
        </w:tc>
        <w:tc>
          <w:tcPr>
            <w:tcW w:w="8560" w:type="dxa"/>
            <w:gridSpan w:val="3"/>
          </w:tcPr>
          <w:p w14:paraId="4D5E83BB" w14:textId="77777777" w:rsidR="00F9104E" w:rsidRDefault="00690D4C">
            <w:pPr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I, the applicant's </w:t>
            </w:r>
            <w:r w:rsidR="008C6575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academic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advisor, </w:t>
            </w:r>
            <w:r w:rsidR="00F9104E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>c</w:t>
            </w:r>
            <w:r w:rsidR="00F9104E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onfirmed and 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underst</w:t>
            </w:r>
            <w:r w:rsidR="00F9104E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ood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the </w:t>
            </w:r>
            <w:r w:rsidR="00F9104E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followings.</w:t>
            </w:r>
            <w:r w:rsidR="00727AC5">
              <w:t xml:space="preserve"> </w:t>
            </w:r>
            <w:r w:rsidR="00727AC5" w:rsidRPr="00727AC5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If an applicant is selected for this program, </w:t>
            </w:r>
            <w:r w:rsidR="00727AC5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I</w:t>
            </w:r>
            <w:r w:rsidR="00727AC5" w:rsidRPr="00727AC5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 will be responsible for supervising the applicant to ensure that the purpose and objectives of this program are met.</w:t>
            </w:r>
          </w:p>
          <w:p w14:paraId="3DF08A8E" w14:textId="77777777" w:rsidR="00F9104E" w:rsidRDefault="00F9104E" w:rsidP="00F9104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sz w:val="18"/>
                <w:szCs w:val="18"/>
              </w:rPr>
              <w:t>P</w:t>
            </w:r>
            <w:r w:rsidR="00690D4C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urpose of this </w:t>
            </w:r>
            <w:r w:rsidR="00E02193" w:rsidRPr="00F9104E">
              <w:rPr>
                <w:rFonts w:eastAsiaTheme="majorEastAsia" w:cs="Times New Roman"/>
                <w:bCs/>
                <w:sz w:val="18"/>
                <w:szCs w:val="18"/>
              </w:rPr>
              <w:t>program</w:t>
            </w:r>
          </w:p>
          <w:p w14:paraId="50003975" w14:textId="77777777" w:rsidR="00F9104E" w:rsidRDefault="00F9104E" w:rsidP="00F9104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sz w:val="18"/>
                <w:szCs w:val="18"/>
              </w:rPr>
              <w:t>T</w:t>
            </w:r>
            <w:r w:rsidR="00690D4C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he applicant </w:t>
            </w:r>
            <w:r w:rsidR="009203B9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will </w:t>
            </w:r>
            <w:r w:rsidR="00690D4C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participate as </w:t>
            </w:r>
            <w:r w:rsidR="005C0B6C" w:rsidRPr="00F9104E">
              <w:rPr>
                <w:rFonts w:eastAsiaTheme="majorEastAsia" w:cs="Times New Roman"/>
                <w:bCs/>
                <w:sz w:val="18"/>
                <w:szCs w:val="18"/>
              </w:rPr>
              <w:t>a K-BOOST</w:t>
            </w:r>
            <w:r w:rsidR="00690D4C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 </w:t>
            </w:r>
            <w:r w:rsidR="0099557D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student </w:t>
            </w:r>
            <w:r w:rsidR="009203B9"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and work on the established curriculum. </w:t>
            </w:r>
          </w:p>
          <w:p w14:paraId="33A92F79" w14:textId="77777777" w:rsidR="00F9104E" w:rsidRDefault="00F9104E" w:rsidP="00F9104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>
              <w:rPr>
                <w:rFonts w:eastAsiaTheme="majorEastAsia" w:cs="Times New Roman" w:hint="eastAsia"/>
                <w:bCs/>
                <w:sz w:val="18"/>
                <w:szCs w:val="18"/>
              </w:rPr>
              <w:t xml:space="preserve">The </w:t>
            </w:r>
            <w:r w:rsidR="001C3F77">
              <w:rPr>
                <w:rFonts w:eastAsiaTheme="majorEastAsia" w:cs="Times New Roman"/>
                <w:bCs/>
                <w:sz w:val="18"/>
                <w:szCs w:val="18"/>
              </w:rPr>
              <w:t>a</w:t>
            </w:r>
            <w:r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pplicant must have the will and ability to </w:t>
            </w:r>
            <w:r w:rsidRPr="00727AC5">
              <w:rPr>
                <w:rFonts w:eastAsiaTheme="majorEastAsia" w:cs="Times New Roman"/>
                <w:bCs/>
                <w:sz w:val="18"/>
                <w:szCs w:val="18"/>
                <w:u w:val="double"/>
              </w:rPr>
              <w:t>directly</w:t>
            </w:r>
            <w:r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 engage in the creation of science, technology and innovation </w:t>
            </w:r>
            <w:r w:rsidRPr="00727AC5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in Japan</w:t>
            </w:r>
            <w:r w:rsidRPr="00F9104E">
              <w:rPr>
                <w:rFonts w:eastAsiaTheme="majorEastAsia" w:cs="Times New Roman"/>
                <w:bCs/>
                <w:sz w:val="18"/>
                <w:szCs w:val="18"/>
              </w:rPr>
              <w:t xml:space="preserve"> even </w:t>
            </w:r>
            <w:r w:rsidRPr="00727AC5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after completing</w:t>
            </w:r>
            <w:r w:rsidR="002D6D89" w:rsidRPr="00727AC5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 xml:space="preserve"> his/her</w:t>
            </w:r>
            <w:r w:rsidRPr="00727AC5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 xml:space="preserve"> </w:t>
            </w:r>
            <w:r w:rsidR="002D6D89" w:rsidRPr="00727AC5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doctoral program</w:t>
            </w:r>
            <w:r w:rsidRPr="00F9104E">
              <w:rPr>
                <w:rFonts w:eastAsiaTheme="majorEastAsia" w:cs="Times New Roman"/>
                <w:bCs/>
                <w:sz w:val="18"/>
                <w:szCs w:val="18"/>
              </w:rPr>
              <w:t>.</w:t>
            </w:r>
          </w:p>
          <w:p w14:paraId="7C8EF2FF" w14:textId="77777777" w:rsidR="00F9104E" w:rsidRDefault="00F9104E" w:rsidP="00F9104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sz w:val="18"/>
                <w:szCs w:val="18"/>
              </w:rPr>
              <w:t>T</w:t>
            </w:r>
            <w:r w:rsidR="00106954" w:rsidRPr="00F9104E">
              <w:rPr>
                <w:rFonts w:eastAsiaTheme="majorEastAsia" w:cs="Times New Roman"/>
                <w:bCs/>
                <w:sz w:val="18"/>
                <w:szCs w:val="18"/>
              </w:rPr>
              <w:t>he applicant</w:t>
            </w:r>
            <w:r>
              <w:rPr>
                <w:rFonts w:eastAsiaTheme="majorEastAsia" w:cs="Times New Roman"/>
                <w:bCs/>
                <w:sz w:val="18"/>
                <w:szCs w:val="18"/>
              </w:rPr>
              <w:t xml:space="preserve">’s </w:t>
            </w:r>
            <w:r w:rsidR="00521652" w:rsidRPr="00F9104E">
              <w:rPr>
                <w:rFonts w:eastAsiaTheme="majorEastAsia" w:cs="Times New Roman"/>
                <w:bCs/>
                <w:sz w:val="18"/>
                <w:szCs w:val="18"/>
              </w:rPr>
              <w:t>research will be partially publicized on the program's website</w:t>
            </w:r>
          </w:p>
          <w:p w14:paraId="1CE6BF55" w14:textId="77777777" w:rsidR="00512462" w:rsidRDefault="00F9104E" w:rsidP="00F9104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>
              <w:rPr>
                <w:rFonts w:eastAsiaTheme="majorEastAsia" w:cs="Times New Roman"/>
                <w:bCs/>
                <w:sz w:val="18"/>
                <w:szCs w:val="18"/>
              </w:rPr>
              <w:t>T</w:t>
            </w:r>
            <w:r w:rsidR="00106954" w:rsidRPr="00F9104E">
              <w:rPr>
                <w:rFonts w:eastAsiaTheme="majorEastAsia" w:cs="Times New Roman"/>
                <w:bCs/>
                <w:sz w:val="18"/>
                <w:szCs w:val="18"/>
              </w:rPr>
              <w:t>he amount approved for the applicant's research expenses will be allocated as a budget that I will manage.</w:t>
            </w:r>
          </w:p>
          <w:p w14:paraId="5B46DB5F" w14:textId="77777777" w:rsidR="00F007BE" w:rsidRDefault="00F007BE" w:rsidP="00F007B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 w:rsidRPr="00764B9F">
              <w:rPr>
                <w:rFonts w:eastAsiaTheme="majorEastAsia" w:cs="Times New Roman"/>
                <w:bCs/>
                <w:sz w:val="18"/>
                <w:szCs w:val="18"/>
              </w:rPr>
              <w:t xml:space="preserve">I will responsibly monitor and support, as necessary, the applicant’s contributions </w:t>
            </w:r>
            <w:r w:rsidRPr="00764B9F">
              <w:rPr>
                <w:rFonts w:eastAsiaTheme="majorEastAsia" w:cs="Times New Roman"/>
                <w:bCs/>
                <w:sz w:val="18"/>
                <w:szCs w:val="18"/>
                <w:u w:val="single"/>
              </w:rPr>
              <w:t>to Japan</w:t>
            </w:r>
            <w:r w:rsidRPr="00764B9F">
              <w:rPr>
                <w:rFonts w:eastAsiaTheme="majorEastAsia" w:cs="Times New Roman"/>
                <w:bCs/>
                <w:sz w:val="18"/>
                <w:szCs w:val="18"/>
              </w:rPr>
              <w:t xml:space="preserve"> after completing their doctorate.</w:t>
            </w:r>
          </w:p>
          <w:p w14:paraId="130D09C4" w14:textId="485AADE4" w:rsidR="00F007BE" w:rsidRPr="00F9104E" w:rsidRDefault="00F007BE" w:rsidP="00F007BE">
            <w:pPr>
              <w:pStyle w:val="af5"/>
              <w:numPr>
                <w:ilvl w:val="0"/>
                <w:numId w:val="24"/>
              </w:numPr>
              <w:ind w:leftChars="0"/>
              <w:rPr>
                <w:rFonts w:eastAsiaTheme="majorEastAsia" w:cs="Times New Roman"/>
                <w:bCs/>
                <w:sz w:val="18"/>
                <w:szCs w:val="18"/>
              </w:rPr>
            </w:pPr>
            <w:r w:rsidRPr="00764B9F">
              <w:rPr>
                <w:rFonts w:eastAsiaTheme="majorEastAsia" w:cs="Times New Roman"/>
                <w:bCs/>
                <w:sz w:val="18"/>
                <w:szCs w:val="18"/>
              </w:rPr>
              <w:t>If the applicant chooses to work or engage in activities overseas after completing their doctorate, I will clearly understand the background and reasons for this decision and fulfill my responsibility to explain them.</w:t>
            </w:r>
          </w:p>
        </w:tc>
      </w:tr>
      <w:bookmarkEnd w:id="2"/>
      <w:tr w:rsidR="00C77547" w:rsidRPr="00C979ED" w14:paraId="55E88304" w14:textId="77777777" w:rsidTr="00635FB4">
        <w:trPr>
          <w:trHeight w:val="334"/>
        </w:trPr>
        <w:tc>
          <w:tcPr>
            <w:tcW w:w="1938" w:type="dxa"/>
            <w:gridSpan w:val="2"/>
            <w:vMerge/>
            <w:vAlign w:val="center"/>
          </w:tcPr>
          <w:p w14:paraId="03168A3C" w14:textId="77777777" w:rsidR="00C77547" w:rsidRPr="00635FB4" w:rsidRDefault="00C77547" w:rsidP="00C92357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8560" w:type="dxa"/>
            <w:gridSpan w:val="3"/>
          </w:tcPr>
          <w:p w14:paraId="12C1C364" w14:textId="77777777" w:rsidR="00512462" w:rsidRDefault="00690D4C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 xml:space="preserve">Name of </w:t>
            </w:r>
            <w:r w:rsidR="008C6575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academic advisor</w:t>
            </w:r>
            <w:r w:rsidRPr="00635FB4">
              <w:rPr>
                <w:rFonts w:eastAsiaTheme="majorEastAsia" w:cs="Times New Roman"/>
                <w:bCs/>
                <w:color w:val="auto"/>
                <w:sz w:val="18"/>
                <w:szCs w:val="18"/>
              </w:rPr>
              <w:t>:</w:t>
            </w:r>
          </w:p>
          <w:p w14:paraId="2E719186" w14:textId="51058CAD" w:rsidR="00FC566A" w:rsidRPr="00635FB4" w:rsidRDefault="000C436D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>Date: MM/dd/2026</w:t>
            </w:r>
          </w:p>
        </w:tc>
      </w:tr>
    </w:tbl>
    <w:p w14:paraId="53F71947" w14:textId="552FDB43" w:rsidR="00512462" w:rsidRPr="00727AC5" w:rsidRDefault="00D25C34">
      <w:pPr>
        <w:spacing w:line="240" w:lineRule="exact"/>
        <w:rPr>
          <w:rFonts w:eastAsiaTheme="majorEastAsia" w:cs="Times New Roman"/>
          <w:bCs/>
          <w:color w:val="auto"/>
          <w:sz w:val="18"/>
          <w:szCs w:val="18"/>
        </w:rPr>
      </w:pPr>
      <w:r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*Convert </w:t>
      </w:r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this evaluation </w:t>
      </w:r>
      <w:r w:rsidR="00727AC5">
        <w:rPr>
          <w:rFonts w:eastAsiaTheme="majorEastAsia" w:cs="Times New Roman"/>
          <w:bCs/>
          <w:color w:val="auto"/>
          <w:sz w:val="18"/>
          <w:szCs w:val="18"/>
        </w:rPr>
        <w:t>report</w:t>
      </w:r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 </w:t>
      </w:r>
      <w:r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to a </w:t>
      </w:r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PDF </w:t>
      </w:r>
      <w:r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file and </w:t>
      </w:r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upload the </w:t>
      </w:r>
      <w:r w:rsidRPr="00635FB4">
        <w:rPr>
          <w:rFonts w:eastAsiaTheme="majorEastAsia" w:cs="Times New Roman"/>
          <w:bCs/>
          <w:color w:val="auto"/>
          <w:sz w:val="18"/>
          <w:szCs w:val="18"/>
        </w:rPr>
        <w:t>file name as "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>Applicant</w:t>
      </w:r>
      <w:r w:rsidR="000C436D">
        <w:rPr>
          <w:rFonts w:eastAsiaTheme="majorEastAsia" w:cs="Times New Roman"/>
          <w:bCs/>
          <w:color w:val="auto"/>
          <w:sz w:val="18"/>
          <w:szCs w:val="18"/>
        </w:rPr>
        <w:t>’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 xml:space="preserve">s </w:t>
      </w:r>
      <w:proofErr w:type="spellStart"/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>Name_Evaluation</w:t>
      </w:r>
      <w:proofErr w:type="spellEnd"/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" </w:t>
      </w:r>
      <w:r w:rsidR="00847AB3" w:rsidRPr="00635FB4">
        <w:rPr>
          <w:rFonts w:eastAsiaTheme="majorEastAsia" w:cs="Times New Roman"/>
          <w:bCs/>
          <w:color w:val="auto"/>
          <w:sz w:val="18"/>
          <w:szCs w:val="18"/>
        </w:rPr>
        <w:t>(e.g. "</w:t>
      </w:r>
      <w:r w:rsidR="00690D4C">
        <w:rPr>
          <w:rFonts w:eastAsiaTheme="majorEastAsia" w:cs="Times New Roman"/>
          <w:bCs/>
          <w:color w:val="auto"/>
          <w:sz w:val="18"/>
          <w:szCs w:val="18"/>
        </w:rPr>
        <w:t xml:space="preserve">KYUDAI </w:t>
      </w:r>
      <w:r w:rsidR="00847AB3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Taro _Evaluation") to the </w:t>
      </w:r>
      <w:r w:rsidR="00B227A2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following URL by </w:t>
      </w:r>
      <w:r w:rsidR="00DA43AE" w:rsidRPr="00635FB4">
        <w:rPr>
          <w:rFonts w:eastAsiaTheme="majorEastAsia" w:cs="Times New Roman"/>
          <w:bCs/>
          <w:color w:val="auto"/>
          <w:sz w:val="18"/>
          <w:szCs w:val="18"/>
        </w:rPr>
        <w:t xml:space="preserve">the </w:t>
      </w:r>
      <w:r w:rsidR="00690D4C">
        <w:rPr>
          <w:rFonts w:eastAsiaTheme="majorEastAsia" w:cs="Times New Roman"/>
          <w:bCs/>
          <w:color w:val="auto"/>
          <w:sz w:val="18"/>
          <w:szCs w:val="18"/>
        </w:rPr>
        <w:t xml:space="preserve">academic advisor </w:t>
      </w:r>
      <w:r w:rsidR="00DA43AE" w:rsidRPr="00635FB4">
        <w:rPr>
          <w:rFonts w:eastAsiaTheme="majorEastAsia" w:cs="Times New Roman"/>
          <w:bCs/>
          <w:color w:val="auto"/>
          <w:sz w:val="18"/>
          <w:szCs w:val="18"/>
        </w:rPr>
        <w:t>himself/herself.</w:t>
      </w:r>
      <w:r w:rsidR="00DA43AE" w:rsidRPr="00727AC5">
        <w:rPr>
          <w:rFonts w:eastAsiaTheme="majorEastAsia" w:cs="Times New Roman"/>
          <w:bCs/>
          <w:color w:val="auto"/>
          <w:sz w:val="18"/>
          <w:szCs w:val="18"/>
        </w:rPr>
        <w:t xml:space="preserve"> </w:t>
      </w:r>
      <w:r w:rsidR="0084209C" w:rsidRPr="00727AC5">
        <w:rPr>
          <w:rFonts w:eastAsiaTheme="majorEastAsia" w:cs="Times New Roman"/>
          <w:bCs/>
          <w:color w:val="auto"/>
          <w:sz w:val="18"/>
          <w:szCs w:val="18"/>
        </w:rPr>
        <w:t>(From</w:t>
      </w:r>
      <w:r w:rsidR="00690D4C" w:rsidRPr="00727AC5">
        <w:rPr>
          <w:rFonts w:eastAsiaTheme="majorEastAsia" w:cs="Times New Roman" w:hint="eastAsia"/>
          <w:bCs/>
          <w:color w:val="auto"/>
          <w:sz w:val="18"/>
          <w:szCs w:val="18"/>
        </w:rPr>
        <w:t xml:space="preserve"> </w:t>
      </w:r>
      <w:r w:rsidR="001A1C24">
        <w:rPr>
          <w:rFonts w:eastAsiaTheme="majorEastAsia" w:cs="Times New Roman" w:hint="eastAsia"/>
          <w:bCs/>
          <w:color w:val="auto"/>
          <w:sz w:val="18"/>
          <w:szCs w:val="18"/>
        </w:rPr>
        <w:t>March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 xml:space="preserve"> 4</w:t>
      </w:r>
      <w:r w:rsidR="001B5C92">
        <w:rPr>
          <w:rFonts w:eastAsiaTheme="majorEastAsia" w:cs="Times New Roman"/>
          <w:bCs/>
          <w:color w:val="auto"/>
          <w:sz w:val="18"/>
          <w:szCs w:val="18"/>
          <w:vertAlign w:val="superscript"/>
        </w:rPr>
        <w:t xml:space="preserve"> </w:t>
      </w:r>
      <w:r w:rsidR="0084209C" w:rsidRPr="00727AC5">
        <w:rPr>
          <w:rFonts w:eastAsiaTheme="majorEastAsia" w:cs="Times New Roman"/>
          <w:bCs/>
          <w:color w:val="auto"/>
          <w:sz w:val="18"/>
          <w:szCs w:val="18"/>
        </w:rPr>
        <w:t xml:space="preserve">to 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 xml:space="preserve">March </w:t>
      </w:r>
      <w:r w:rsidR="001A1C24">
        <w:rPr>
          <w:rFonts w:eastAsiaTheme="majorEastAsia" w:cs="Times New Roman" w:hint="eastAsia"/>
          <w:bCs/>
          <w:color w:val="auto"/>
          <w:sz w:val="18"/>
          <w:szCs w:val="18"/>
        </w:rPr>
        <w:t>9</w:t>
      </w:r>
      <w:r w:rsidR="001B5C92">
        <w:rPr>
          <w:rFonts w:eastAsiaTheme="majorEastAsia" w:cs="Times New Roman"/>
          <w:bCs/>
          <w:color w:val="auto"/>
          <w:sz w:val="18"/>
          <w:szCs w:val="18"/>
        </w:rPr>
        <w:t xml:space="preserve"> </w:t>
      </w:r>
      <w:r w:rsidR="00F9104E" w:rsidRPr="00727AC5">
        <w:rPr>
          <w:rFonts w:eastAsiaTheme="majorEastAsia" w:cs="Times New Roman"/>
          <w:bCs/>
          <w:color w:val="auto"/>
          <w:sz w:val="18"/>
          <w:szCs w:val="18"/>
        </w:rPr>
        <w:t>at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 xml:space="preserve"> 12 </w:t>
      </w:r>
      <w:r w:rsidR="000C436D">
        <w:rPr>
          <w:rFonts w:eastAsiaTheme="majorEastAsia" w:cs="Times New Roman"/>
          <w:bCs/>
          <w:color w:val="auto"/>
          <w:sz w:val="18"/>
          <w:szCs w:val="18"/>
        </w:rPr>
        <w:t>p.m.(</w:t>
      </w:r>
      <w:r w:rsidR="000C436D" w:rsidRPr="00727AC5">
        <w:rPr>
          <w:rFonts w:eastAsiaTheme="majorEastAsia" w:cs="Times New Roman"/>
          <w:bCs/>
          <w:color w:val="auto"/>
          <w:sz w:val="18"/>
          <w:szCs w:val="18"/>
        </w:rPr>
        <w:t>noon</w:t>
      </w:r>
      <w:r w:rsidR="000C436D">
        <w:rPr>
          <w:rFonts w:eastAsiaTheme="majorEastAsia" w:cs="Times New Roman" w:hint="eastAsia"/>
          <w:bCs/>
          <w:color w:val="auto"/>
          <w:sz w:val="18"/>
          <w:szCs w:val="18"/>
        </w:rPr>
        <w:t>)</w:t>
      </w:r>
      <w:r w:rsidR="0084209C" w:rsidRPr="00727AC5">
        <w:rPr>
          <w:rFonts w:eastAsiaTheme="majorEastAsia" w:cs="Times New Roman"/>
          <w:bCs/>
          <w:color w:val="auto"/>
          <w:sz w:val="18"/>
          <w:szCs w:val="18"/>
        </w:rPr>
        <w:t>)</w:t>
      </w:r>
    </w:p>
    <w:p w14:paraId="4991970D" w14:textId="49E0C21E" w:rsidR="00512462" w:rsidRPr="00635FB4" w:rsidRDefault="00690D4C">
      <w:pPr>
        <w:spacing w:line="276" w:lineRule="auto"/>
        <w:rPr>
          <w:rFonts w:eastAsiaTheme="majorEastAsia" w:cs="Times New Roman"/>
          <w:bCs/>
          <w:color w:val="auto"/>
          <w:sz w:val="18"/>
          <w:szCs w:val="18"/>
        </w:rPr>
      </w:pPr>
      <w:r w:rsidRPr="00635FB4">
        <w:rPr>
          <w:rFonts w:eastAsiaTheme="majorEastAsia" w:cs="Times New Roman"/>
          <w:bCs/>
          <w:color w:val="auto"/>
          <w:sz w:val="18"/>
          <w:szCs w:val="18"/>
        </w:rPr>
        <w:t>[URL]</w:t>
      </w:r>
      <w:r w:rsidRPr="00F0728F">
        <w:rPr>
          <w:rFonts w:cs="Times New Roman"/>
        </w:rPr>
        <w:t xml:space="preserve"> </w:t>
      </w:r>
      <w:hyperlink r:id="rId8" w:history="1">
        <w:r w:rsidR="000C436D" w:rsidRPr="000C436D">
          <w:rPr>
            <w:rStyle w:val="ae"/>
          </w:rPr>
          <w:t>https://forms.office.com/r/SS5gn9wmjV</w:t>
        </w:r>
      </w:hyperlink>
    </w:p>
    <w:sectPr w:rsidR="00512462" w:rsidRPr="00635FB4" w:rsidSect="004208F0">
      <w:headerReference w:type="default" r:id="rId9"/>
      <w:footerReference w:type="default" r:id="rId10"/>
      <w:pgSz w:w="11906" w:h="16838" w:code="9"/>
      <w:pgMar w:top="510" w:right="720" w:bottom="720" w:left="510" w:header="96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20432E" w14:textId="77777777" w:rsidR="00EE7EB0" w:rsidRDefault="00EE7EB0">
      <w:r>
        <w:separator/>
      </w:r>
    </w:p>
  </w:endnote>
  <w:endnote w:type="continuationSeparator" w:id="0">
    <w:p w14:paraId="3C0BA261" w14:textId="77777777" w:rsidR="00EE7EB0" w:rsidRDefault="00EE7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433751"/>
      <w:docPartObj>
        <w:docPartGallery w:val="Page Numbers (Bottom of Page)"/>
        <w:docPartUnique/>
      </w:docPartObj>
    </w:sdtPr>
    <w:sdtEndPr/>
    <w:sdtContent>
      <w:p w14:paraId="71422F04" w14:textId="77777777" w:rsidR="00512462" w:rsidRDefault="00690D4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3147" w:rsidRPr="00303147">
          <w:rPr>
            <w:noProof/>
            <w:lang w:val="ja-JP" w:eastAsia="ja-JP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AAF9F" w14:textId="77777777" w:rsidR="00EE7EB0" w:rsidRDefault="00EE7EB0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1E7DD5BB" w14:textId="77777777" w:rsidR="00EE7EB0" w:rsidRDefault="00EE7E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DB8A6" w14:textId="77777777" w:rsidR="00C77547" w:rsidRDefault="00743DB3" w:rsidP="00635FB4">
    <w:pPr>
      <w:pStyle w:val="a3"/>
      <w:jc w:val="right"/>
    </w:pPr>
    <w:r>
      <w:rPr>
        <w:color w:val="BFBFBF" w:themeColor="background1" w:themeShade="BF"/>
        <w:lang w:eastAsia="ja-JP"/>
      </w:rPr>
      <w:t>K-</w:t>
    </w:r>
    <w:r w:rsidR="00690D4C">
      <w:rPr>
        <w:rFonts w:hint="eastAsia"/>
        <w:color w:val="BFBFBF" w:themeColor="background1" w:themeShade="BF"/>
        <w:lang w:eastAsia="ja-JP"/>
      </w:rPr>
      <w:t xml:space="preserve">BOOST Evaluation </w:t>
    </w:r>
    <w:r w:rsidR="00C979ED">
      <w:rPr>
        <w:color w:val="BFBFBF" w:themeColor="background1" w:themeShade="BF"/>
        <w:lang w:eastAsia="ja-JP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8F22D39"/>
    <w:multiLevelType w:val="hybridMultilevel"/>
    <w:tmpl w:val="A5E48732"/>
    <w:lvl w:ilvl="0" w:tplc="EBE433C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7" w15:restartNumberingAfterBreak="0">
    <w:nsid w:val="218645E2"/>
    <w:multiLevelType w:val="hybridMultilevel"/>
    <w:tmpl w:val="41E20F80"/>
    <w:lvl w:ilvl="0" w:tplc="53FA2CD4">
      <w:start w:val="2"/>
      <w:numFmt w:val="decimal"/>
      <w:lvlText w:val="(%1)"/>
      <w:lvlJc w:val="left"/>
      <w:pPr>
        <w:ind w:left="360" w:hanging="360"/>
      </w:pPr>
      <w:rPr>
        <w:rFonts w:cs="Times New Roman" w:hint="default"/>
        <w:color w:val="auto"/>
        <w:sz w:val="1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0" w15:restartNumberingAfterBreak="0">
    <w:nsid w:val="2C9B7A25"/>
    <w:multiLevelType w:val="hybridMultilevel"/>
    <w:tmpl w:val="5ACA5112"/>
    <w:lvl w:ilvl="0" w:tplc="E63888C4">
      <w:start w:val="3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2" w15:restartNumberingAfterBreak="0">
    <w:nsid w:val="33E479E4"/>
    <w:multiLevelType w:val="hybridMultilevel"/>
    <w:tmpl w:val="76983C40"/>
    <w:lvl w:ilvl="0" w:tplc="AF6EB05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4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6" w15:restartNumberingAfterBreak="0">
    <w:nsid w:val="45E23413"/>
    <w:multiLevelType w:val="hybridMultilevel"/>
    <w:tmpl w:val="C58C1532"/>
    <w:lvl w:ilvl="0" w:tplc="D868CD3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8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9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0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65815180"/>
    <w:multiLevelType w:val="hybridMultilevel"/>
    <w:tmpl w:val="68FCFD9A"/>
    <w:lvl w:ilvl="0" w:tplc="6900B9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806967959">
    <w:abstractNumId w:val="1"/>
  </w:num>
  <w:num w:numId="2" w16cid:durableId="43406567">
    <w:abstractNumId w:val="3"/>
  </w:num>
  <w:num w:numId="3" w16cid:durableId="1013802414">
    <w:abstractNumId w:val="23"/>
  </w:num>
  <w:num w:numId="4" w16cid:durableId="1022170358">
    <w:abstractNumId w:val="15"/>
  </w:num>
  <w:num w:numId="5" w16cid:durableId="1396708289">
    <w:abstractNumId w:val="0"/>
  </w:num>
  <w:num w:numId="6" w16cid:durableId="377778675">
    <w:abstractNumId w:val="19"/>
  </w:num>
  <w:num w:numId="7" w16cid:durableId="1875922912">
    <w:abstractNumId w:val="22"/>
  </w:num>
  <w:num w:numId="8" w16cid:durableId="1042170115">
    <w:abstractNumId w:val="14"/>
  </w:num>
  <w:num w:numId="9" w16cid:durableId="927422662">
    <w:abstractNumId w:val="2"/>
  </w:num>
  <w:num w:numId="10" w16cid:durableId="1802961181">
    <w:abstractNumId w:val="17"/>
  </w:num>
  <w:num w:numId="11" w16cid:durableId="428476553">
    <w:abstractNumId w:val="18"/>
  </w:num>
  <w:num w:numId="12" w16cid:durableId="1433740227">
    <w:abstractNumId w:val="13"/>
  </w:num>
  <w:num w:numId="13" w16cid:durableId="834342160">
    <w:abstractNumId w:val="9"/>
  </w:num>
  <w:num w:numId="14" w16cid:durableId="1956405530">
    <w:abstractNumId w:val="11"/>
  </w:num>
  <w:num w:numId="15" w16cid:durableId="936789117">
    <w:abstractNumId w:val="20"/>
  </w:num>
  <w:num w:numId="16" w16cid:durableId="532887637">
    <w:abstractNumId w:val="4"/>
  </w:num>
  <w:num w:numId="17" w16cid:durableId="516890704">
    <w:abstractNumId w:val="8"/>
  </w:num>
  <w:num w:numId="18" w16cid:durableId="817575667">
    <w:abstractNumId w:val="6"/>
  </w:num>
  <w:num w:numId="19" w16cid:durableId="56243661">
    <w:abstractNumId w:val="12"/>
  </w:num>
  <w:num w:numId="20" w16cid:durableId="1747066939">
    <w:abstractNumId w:val="7"/>
  </w:num>
  <w:num w:numId="21" w16cid:durableId="1203638852">
    <w:abstractNumId w:val="5"/>
  </w:num>
  <w:num w:numId="22" w16cid:durableId="1847670370">
    <w:abstractNumId w:val="16"/>
  </w:num>
  <w:num w:numId="23" w16cid:durableId="625894131">
    <w:abstractNumId w:val="21"/>
  </w:num>
  <w:num w:numId="24" w16cid:durableId="13568862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1146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cwNTY3Mrc0sDRV0lEKTi0uzszPAykwrgUAJFc0zS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49"/>
    <w:rsid w:val="000302EA"/>
    <w:rsid w:val="00030F1D"/>
    <w:rsid w:val="0003176E"/>
    <w:rsid w:val="00031FA0"/>
    <w:rsid w:val="00032962"/>
    <w:rsid w:val="00032FF2"/>
    <w:rsid w:val="00033942"/>
    <w:rsid w:val="00034BF9"/>
    <w:rsid w:val="000375A4"/>
    <w:rsid w:val="0004021F"/>
    <w:rsid w:val="0004266D"/>
    <w:rsid w:val="000463D9"/>
    <w:rsid w:val="0004787D"/>
    <w:rsid w:val="0005260A"/>
    <w:rsid w:val="00053322"/>
    <w:rsid w:val="00054C46"/>
    <w:rsid w:val="00055363"/>
    <w:rsid w:val="00055BD2"/>
    <w:rsid w:val="00055D93"/>
    <w:rsid w:val="000611FE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1A4A"/>
    <w:rsid w:val="000B451A"/>
    <w:rsid w:val="000B66BA"/>
    <w:rsid w:val="000B7FD4"/>
    <w:rsid w:val="000C0078"/>
    <w:rsid w:val="000C0EB3"/>
    <w:rsid w:val="000C197E"/>
    <w:rsid w:val="000C1AE4"/>
    <w:rsid w:val="000C28D2"/>
    <w:rsid w:val="000C436D"/>
    <w:rsid w:val="000C462F"/>
    <w:rsid w:val="000D15E1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5A49"/>
    <w:rsid w:val="00106954"/>
    <w:rsid w:val="001074CD"/>
    <w:rsid w:val="001100C6"/>
    <w:rsid w:val="001104E7"/>
    <w:rsid w:val="0011272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30D8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5BD6"/>
    <w:rsid w:val="001469B0"/>
    <w:rsid w:val="00147BFD"/>
    <w:rsid w:val="00150DCA"/>
    <w:rsid w:val="00153401"/>
    <w:rsid w:val="001569D1"/>
    <w:rsid w:val="00157EE4"/>
    <w:rsid w:val="0016171E"/>
    <w:rsid w:val="00161C1D"/>
    <w:rsid w:val="00162608"/>
    <w:rsid w:val="00163244"/>
    <w:rsid w:val="00163D44"/>
    <w:rsid w:val="0016559C"/>
    <w:rsid w:val="001655E6"/>
    <w:rsid w:val="0016569D"/>
    <w:rsid w:val="00166D7E"/>
    <w:rsid w:val="00167F65"/>
    <w:rsid w:val="00170624"/>
    <w:rsid w:val="001719CA"/>
    <w:rsid w:val="00171AE5"/>
    <w:rsid w:val="00173EF8"/>
    <w:rsid w:val="00173FE6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1C24"/>
    <w:rsid w:val="001A4379"/>
    <w:rsid w:val="001A52C6"/>
    <w:rsid w:val="001A5D2E"/>
    <w:rsid w:val="001B1329"/>
    <w:rsid w:val="001B1876"/>
    <w:rsid w:val="001B5079"/>
    <w:rsid w:val="001B5C92"/>
    <w:rsid w:val="001B5EAA"/>
    <w:rsid w:val="001B5EFB"/>
    <w:rsid w:val="001B6413"/>
    <w:rsid w:val="001C016A"/>
    <w:rsid w:val="001C03DD"/>
    <w:rsid w:val="001C0F65"/>
    <w:rsid w:val="001C29E0"/>
    <w:rsid w:val="001C37F8"/>
    <w:rsid w:val="001C3F77"/>
    <w:rsid w:val="001C50E6"/>
    <w:rsid w:val="001C5C06"/>
    <w:rsid w:val="001D00BD"/>
    <w:rsid w:val="001D07AE"/>
    <w:rsid w:val="001D1256"/>
    <w:rsid w:val="001D130F"/>
    <w:rsid w:val="001D2B88"/>
    <w:rsid w:val="001D2E01"/>
    <w:rsid w:val="001D3D97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4C44"/>
    <w:rsid w:val="001F5440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53F"/>
    <w:rsid w:val="0021489D"/>
    <w:rsid w:val="00215002"/>
    <w:rsid w:val="00216BE0"/>
    <w:rsid w:val="00217787"/>
    <w:rsid w:val="00221B1E"/>
    <w:rsid w:val="002238B6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3DFB"/>
    <w:rsid w:val="00245612"/>
    <w:rsid w:val="002459E2"/>
    <w:rsid w:val="00246324"/>
    <w:rsid w:val="0024659B"/>
    <w:rsid w:val="00247835"/>
    <w:rsid w:val="00251A7C"/>
    <w:rsid w:val="00252E26"/>
    <w:rsid w:val="00253002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0FCA"/>
    <w:rsid w:val="002741C5"/>
    <w:rsid w:val="00274C6A"/>
    <w:rsid w:val="00277A07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3F30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D89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10AD"/>
    <w:rsid w:val="00301FC6"/>
    <w:rsid w:val="00303147"/>
    <w:rsid w:val="003045C3"/>
    <w:rsid w:val="003063EE"/>
    <w:rsid w:val="00306442"/>
    <w:rsid w:val="00310C81"/>
    <w:rsid w:val="00311F94"/>
    <w:rsid w:val="003124F6"/>
    <w:rsid w:val="003129C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2DFD"/>
    <w:rsid w:val="003941BE"/>
    <w:rsid w:val="00394A29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3C04"/>
    <w:rsid w:val="00414091"/>
    <w:rsid w:val="0041480A"/>
    <w:rsid w:val="00417550"/>
    <w:rsid w:val="00420743"/>
    <w:rsid w:val="004208F0"/>
    <w:rsid w:val="00420921"/>
    <w:rsid w:val="00421AFD"/>
    <w:rsid w:val="00421D07"/>
    <w:rsid w:val="0042222B"/>
    <w:rsid w:val="004230F4"/>
    <w:rsid w:val="00424973"/>
    <w:rsid w:val="00426275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31C"/>
    <w:rsid w:val="004474ED"/>
    <w:rsid w:val="00450546"/>
    <w:rsid w:val="004519A2"/>
    <w:rsid w:val="00452540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37A6"/>
    <w:rsid w:val="00477D47"/>
    <w:rsid w:val="004810A5"/>
    <w:rsid w:val="00483289"/>
    <w:rsid w:val="004834F0"/>
    <w:rsid w:val="00484E1F"/>
    <w:rsid w:val="00487340"/>
    <w:rsid w:val="00487BBD"/>
    <w:rsid w:val="00494E05"/>
    <w:rsid w:val="004965D4"/>
    <w:rsid w:val="004A1A75"/>
    <w:rsid w:val="004A1C96"/>
    <w:rsid w:val="004A2704"/>
    <w:rsid w:val="004A3198"/>
    <w:rsid w:val="004A3B89"/>
    <w:rsid w:val="004A55EA"/>
    <w:rsid w:val="004A56AC"/>
    <w:rsid w:val="004A5865"/>
    <w:rsid w:val="004A66F0"/>
    <w:rsid w:val="004A74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43F1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4BC9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2462"/>
    <w:rsid w:val="005130C8"/>
    <w:rsid w:val="005132EC"/>
    <w:rsid w:val="00514EB9"/>
    <w:rsid w:val="005159B8"/>
    <w:rsid w:val="005162D3"/>
    <w:rsid w:val="0051741D"/>
    <w:rsid w:val="0052028F"/>
    <w:rsid w:val="00520518"/>
    <w:rsid w:val="005207E2"/>
    <w:rsid w:val="00520B88"/>
    <w:rsid w:val="00521652"/>
    <w:rsid w:val="0052232F"/>
    <w:rsid w:val="005225F8"/>
    <w:rsid w:val="0052269D"/>
    <w:rsid w:val="005234F6"/>
    <w:rsid w:val="005240C6"/>
    <w:rsid w:val="00524390"/>
    <w:rsid w:val="005259BF"/>
    <w:rsid w:val="00525EDD"/>
    <w:rsid w:val="005265C2"/>
    <w:rsid w:val="00526E5D"/>
    <w:rsid w:val="0052729E"/>
    <w:rsid w:val="00533852"/>
    <w:rsid w:val="005340A0"/>
    <w:rsid w:val="00536007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1CCC"/>
    <w:rsid w:val="005522CB"/>
    <w:rsid w:val="00552340"/>
    <w:rsid w:val="00552D8E"/>
    <w:rsid w:val="00553A8B"/>
    <w:rsid w:val="00553F7A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0B6C"/>
    <w:rsid w:val="005C4D32"/>
    <w:rsid w:val="005C649B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2B"/>
    <w:rsid w:val="005F25B3"/>
    <w:rsid w:val="005F3F95"/>
    <w:rsid w:val="005F62A2"/>
    <w:rsid w:val="006008B2"/>
    <w:rsid w:val="00601F28"/>
    <w:rsid w:val="00602F8B"/>
    <w:rsid w:val="00602FB4"/>
    <w:rsid w:val="0061153E"/>
    <w:rsid w:val="00612837"/>
    <w:rsid w:val="006139F0"/>
    <w:rsid w:val="00613E8A"/>
    <w:rsid w:val="00614735"/>
    <w:rsid w:val="0061541C"/>
    <w:rsid w:val="00617BDE"/>
    <w:rsid w:val="00620B19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DD"/>
    <w:rsid w:val="006302BA"/>
    <w:rsid w:val="006307D3"/>
    <w:rsid w:val="00630D84"/>
    <w:rsid w:val="00633945"/>
    <w:rsid w:val="00633D2A"/>
    <w:rsid w:val="006345D2"/>
    <w:rsid w:val="00634753"/>
    <w:rsid w:val="00635FB4"/>
    <w:rsid w:val="0064026C"/>
    <w:rsid w:val="00640CA4"/>
    <w:rsid w:val="00642667"/>
    <w:rsid w:val="00643D6C"/>
    <w:rsid w:val="00644033"/>
    <w:rsid w:val="00650F99"/>
    <w:rsid w:val="006512BB"/>
    <w:rsid w:val="006541E2"/>
    <w:rsid w:val="00654993"/>
    <w:rsid w:val="006576CE"/>
    <w:rsid w:val="00660542"/>
    <w:rsid w:val="00660D47"/>
    <w:rsid w:val="0066462E"/>
    <w:rsid w:val="00664EC4"/>
    <w:rsid w:val="00667DAA"/>
    <w:rsid w:val="006706BE"/>
    <w:rsid w:val="00670894"/>
    <w:rsid w:val="00670F4C"/>
    <w:rsid w:val="00671DAD"/>
    <w:rsid w:val="00671E12"/>
    <w:rsid w:val="00671F68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5479"/>
    <w:rsid w:val="00686833"/>
    <w:rsid w:val="00686853"/>
    <w:rsid w:val="00686BED"/>
    <w:rsid w:val="00686EB3"/>
    <w:rsid w:val="006905D3"/>
    <w:rsid w:val="00690D4C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2734"/>
    <w:rsid w:val="006B3EAE"/>
    <w:rsid w:val="006B41BA"/>
    <w:rsid w:val="006B5FDE"/>
    <w:rsid w:val="006B67B8"/>
    <w:rsid w:val="006B783C"/>
    <w:rsid w:val="006C3AAF"/>
    <w:rsid w:val="006C3E52"/>
    <w:rsid w:val="006C42D6"/>
    <w:rsid w:val="006C58E0"/>
    <w:rsid w:val="006C6C17"/>
    <w:rsid w:val="006D0338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10722"/>
    <w:rsid w:val="007107AE"/>
    <w:rsid w:val="00710B56"/>
    <w:rsid w:val="0071177C"/>
    <w:rsid w:val="0071179F"/>
    <w:rsid w:val="00711AE6"/>
    <w:rsid w:val="00712150"/>
    <w:rsid w:val="00714CC9"/>
    <w:rsid w:val="00721F8E"/>
    <w:rsid w:val="00722B6A"/>
    <w:rsid w:val="00723535"/>
    <w:rsid w:val="00724497"/>
    <w:rsid w:val="00724D25"/>
    <w:rsid w:val="00727AC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24C8"/>
    <w:rsid w:val="007436E0"/>
    <w:rsid w:val="007438A8"/>
    <w:rsid w:val="00743DB3"/>
    <w:rsid w:val="00744499"/>
    <w:rsid w:val="007448F5"/>
    <w:rsid w:val="0074588E"/>
    <w:rsid w:val="0075064B"/>
    <w:rsid w:val="00753228"/>
    <w:rsid w:val="00760420"/>
    <w:rsid w:val="00761FE4"/>
    <w:rsid w:val="00762C4B"/>
    <w:rsid w:val="0076436E"/>
    <w:rsid w:val="00764451"/>
    <w:rsid w:val="007644CB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316D"/>
    <w:rsid w:val="00785E9F"/>
    <w:rsid w:val="00786486"/>
    <w:rsid w:val="0078650F"/>
    <w:rsid w:val="00786C6D"/>
    <w:rsid w:val="0079193F"/>
    <w:rsid w:val="007921E4"/>
    <w:rsid w:val="00792767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C7FCE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C07"/>
    <w:rsid w:val="007F01F9"/>
    <w:rsid w:val="007F0772"/>
    <w:rsid w:val="007F131B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F1D"/>
    <w:rsid w:val="00810924"/>
    <w:rsid w:val="00810D46"/>
    <w:rsid w:val="0081240D"/>
    <w:rsid w:val="00814315"/>
    <w:rsid w:val="008166ED"/>
    <w:rsid w:val="00817E17"/>
    <w:rsid w:val="00821C30"/>
    <w:rsid w:val="0082292E"/>
    <w:rsid w:val="00823387"/>
    <w:rsid w:val="008270B4"/>
    <w:rsid w:val="00827979"/>
    <w:rsid w:val="00833D89"/>
    <w:rsid w:val="0083462C"/>
    <w:rsid w:val="0083464C"/>
    <w:rsid w:val="00834899"/>
    <w:rsid w:val="00834F71"/>
    <w:rsid w:val="00837243"/>
    <w:rsid w:val="00840245"/>
    <w:rsid w:val="0084209C"/>
    <w:rsid w:val="00843CD0"/>
    <w:rsid w:val="008450CD"/>
    <w:rsid w:val="00846C69"/>
    <w:rsid w:val="00847AB3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77DFF"/>
    <w:rsid w:val="0088088A"/>
    <w:rsid w:val="0088147B"/>
    <w:rsid w:val="00884B1D"/>
    <w:rsid w:val="00885A0C"/>
    <w:rsid w:val="00886895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A621B"/>
    <w:rsid w:val="008B29F2"/>
    <w:rsid w:val="008B5516"/>
    <w:rsid w:val="008B6A47"/>
    <w:rsid w:val="008C3478"/>
    <w:rsid w:val="008C5975"/>
    <w:rsid w:val="008C6195"/>
    <w:rsid w:val="008C6575"/>
    <w:rsid w:val="008C719E"/>
    <w:rsid w:val="008D0F43"/>
    <w:rsid w:val="008D1134"/>
    <w:rsid w:val="008D3FCB"/>
    <w:rsid w:val="008D6269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8F75FB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3B9"/>
    <w:rsid w:val="00920BE0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940"/>
    <w:rsid w:val="00953CB9"/>
    <w:rsid w:val="00954EC7"/>
    <w:rsid w:val="0096466F"/>
    <w:rsid w:val="00966843"/>
    <w:rsid w:val="00967E52"/>
    <w:rsid w:val="0097132D"/>
    <w:rsid w:val="009721B9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557D"/>
    <w:rsid w:val="00996241"/>
    <w:rsid w:val="009962BE"/>
    <w:rsid w:val="0099638D"/>
    <w:rsid w:val="00996472"/>
    <w:rsid w:val="009A0BF7"/>
    <w:rsid w:val="009A2365"/>
    <w:rsid w:val="009A24DB"/>
    <w:rsid w:val="009A48AA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1DA4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458A"/>
    <w:rsid w:val="00A34D18"/>
    <w:rsid w:val="00A34DC5"/>
    <w:rsid w:val="00A34F72"/>
    <w:rsid w:val="00A352A8"/>
    <w:rsid w:val="00A378B1"/>
    <w:rsid w:val="00A41363"/>
    <w:rsid w:val="00A43254"/>
    <w:rsid w:val="00A432F5"/>
    <w:rsid w:val="00A43951"/>
    <w:rsid w:val="00A43B4D"/>
    <w:rsid w:val="00A458B8"/>
    <w:rsid w:val="00A45DD2"/>
    <w:rsid w:val="00A45ED9"/>
    <w:rsid w:val="00A476DF"/>
    <w:rsid w:val="00A5021C"/>
    <w:rsid w:val="00A5052B"/>
    <w:rsid w:val="00A518A2"/>
    <w:rsid w:val="00A51F11"/>
    <w:rsid w:val="00A527B1"/>
    <w:rsid w:val="00A53525"/>
    <w:rsid w:val="00A54A23"/>
    <w:rsid w:val="00A5607F"/>
    <w:rsid w:val="00A574C9"/>
    <w:rsid w:val="00A57BF5"/>
    <w:rsid w:val="00A60AE7"/>
    <w:rsid w:val="00A62D0B"/>
    <w:rsid w:val="00A634C9"/>
    <w:rsid w:val="00A637F1"/>
    <w:rsid w:val="00A64949"/>
    <w:rsid w:val="00A67E91"/>
    <w:rsid w:val="00A70F2A"/>
    <w:rsid w:val="00A7235E"/>
    <w:rsid w:val="00A726B7"/>
    <w:rsid w:val="00A734CA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24FA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5302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52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1A90"/>
    <w:rsid w:val="00B125BC"/>
    <w:rsid w:val="00B1289E"/>
    <w:rsid w:val="00B12A1E"/>
    <w:rsid w:val="00B130AC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7A2"/>
    <w:rsid w:val="00B22EE3"/>
    <w:rsid w:val="00B22F18"/>
    <w:rsid w:val="00B235DA"/>
    <w:rsid w:val="00B23E69"/>
    <w:rsid w:val="00B23EEB"/>
    <w:rsid w:val="00B24680"/>
    <w:rsid w:val="00B25DFA"/>
    <w:rsid w:val="00B26B02"/>
    <w:rsid w:val="00B275BA"/>
    <w:rsid w:val="00B27B8A"/>
    <w:rsid w:val="00B27F93"/>
    <w:rsid w:val="00B31F1D"/>
    <w:rsid w:val="00B3528A"/>
    <w:rsid w:val="00B359E8"/>
    <w:rsid w:val="00B366D2"/>
    <w:rsid w:val="00B43477"/>
    <w:rsid w:val="00B447E5"/>
    <w:rsid w:val="00B44FE7"/>
    <w:rsid w:val="00B47474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618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5D2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E7FEF"/>
    <w:rsid w:val="00BF1A5D"/>
    <w:rsid w:val="00BF2012"/>
    <w:rsid w:val="00BF204B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2A19"/>
    <w:rsid w:val="00C72F79"/>
    <w:rsid w:val="00C74211"/>
    <w:rsid w:val="00C7507F"/>
    <w:rsid w:val="00C77547"/>
    <w:rsid w:val="00C81C14"/>
    <w:rsid w:val="00C81DD2"/>
    <w:rsid w:val="00C8213C"/>
    <w:rsid w:val="00C8298F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979ED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3C8"/>
    <w:rsid w:val="00CC15F9"/>
    <w:rsid w:val="00CC2A22"/>
    <w:rsid w:val="00CC4061"/>
    <w:rsid w:val="00CC464F"/>
    <w:rsid w:val="00CC4663"/>
    <w:rsid w:val="00CC530A"/>
    <w:rsid w:val="00CC54F3"/>
    <w:rsid w:val="00CC7B6C"/>
    <w:rsid w:val="00CD05BC"/>
    <w:rsid w:val="00CD06A4"/>
    <w:rsid w:val="00CD3D6E"/>
    <w:rsid w:val="00CD405C"/>
    <w:rsid w:val="00CD41F6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40AB"/>
    <w:rsid w:val="00D150E7"/>
    <w:rsid w:val="00D15DE4"/>
    <w:rsid w:val="00D1636F"/>
    <w:rsid w:val="00D23AAB"/>
    <w:rsid w:val="00D24DA2"/>
    <w:rsid w:val="00D24E7D"/>
    <w:rsid w:val="00D25C34"/>
    <w:rsid w:val="00D27870"/>
    <w:rsid w:val="00D30A05"/>
    <w:rsid w:val="00D30F97"/>
    <w:rsid w:val="00D3198B"/>
    <w:rsid w:val="00D34F14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A7B"/>
    <w:rsid w:val="00D751C9"/>
    <w:rsid w:val="00D75704"/>
    <w:rsid w:val="00D76056"/>
    <w:rsid w:val="00D76221"/>
    <w:rsid w:val="00D76ACA"/>
    <w:rsid w:val="00D81C2A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43AE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4F1"/>
    <w:rsid w:val="00DC4576"/>
    <w:rsid w:val="00DC5583"/>
    <w:rsid w:val="00DD25FA"/>
    <w:rsid w:val="00DD29D9"/>
    <w:rsid w:val="00DD35DF"/>
    <w:rsid w:val="00DD3DFA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7FF"/>
    <w:rsid w:val="00DE3931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193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656"/>
    <w:rsid w:val="00E20887"/>
    <w:rsid w:val="00E21F29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4DF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809CA"/>
    <w:rsid w:val="00E82214"/>
    <w:rsid w:val="00E824AE"/>
    <w:rsid w:val="00E8354B"/>
    <w:rsid w:val="00E87EDD"/>
    <w:rsid w:val="00E92E67"/>
    <w:rsid w:val="00E9344B"/>
    <w:rsid w:val="00E95281"/>
    <w:rsid w:val="00E95C30"/>
    <w:rsid w:val="00E971A4"/>
    <w:rsid w:val="00E97670"/>
    <w:rsid w:val="00E97D54"/>
    <w:rsid w:val="00EA3934"/>
    <w:rsid w:val="00EA3E66"/>
    <w:rsid w:val="00EA40DB"/>
    <w:rsid w:val="00EA42D5"/>
    <w:rsid w:val="00EA434A"/>
    <w:rsid w:val="00EA67E9"/>
    <w:rsid w:val="00EB0943"/>
    <w:rsid w:val="00EB20A1"/>
    <w:rsid w:val="00EB2192"/>
    <w:rsid w:val="00EB3FC5"/>
    <w:rsid w:val="00EB523B"/>
    <w:rsid w:val="00EB5A71"/>
    <w:rsid w:val="00EB63CD"/>
    <w:rsid w:val="00EB6F73"/>
    <w:rsid w:val="00EB74CA"/>
    <w:rsid w:val="00EC1C56"/>
    <w:rsid w:val="00EC312B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4330"/>
    <w:rsid w:val="00EE756C"/>
    <w:rsid w:val="00EE7EB0"/>
    <w:rsid w:val="00EF51C1"/>
    <w:rsid w:val="00EF5977"/>
    <w:rsid w:val="00EF6A5A"/>
    <w:rsid w:val="00F007BE"/>
    <w:rsid w:val="00F00B92"/>
    <w:rsid w:val="00F01784"/>
    <w:rsid w:val="00F0323A"/>
    <w:rsid w:val="00F0406A"/>
    <w:rsid w:val="00F0512E"/>
    <w:rsid w:val="00F055CD"/>
    <w:rsid w:val="00F05BDB"/>
    <w:rsid w:val="00F0728F"/>
    <w:rsid w:val="00F07538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2ABA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3C5D"/>
    <w:rsid w:val="00F36705"/>
    <w:rsid w:val="00F37424"/>
    <w:rsid w:val="00F4142A"/>
    <w:rsid w:val="00F4398A"/>
    <w:rsid w:val="00F43A0E"/>
    <w:rsid w:val="00F43C31"/>
    <w:rsid w:val="00F44311"/>
    <w:rsid w:val="00F44579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56C0"/>
    <w:rsid w:val="00F7583B"/>
    <w:rsid w:val="00F76F38"/>
    <w:rsid w:val="00F805B4"/>
    <w:rsid w:val="00F80AE0"/>
    <w:rsid w:val="00F83B39"/>
    <w:rsid w:val="00F83CBE"/>
    <w:rsid w:val="00F86293"/>
    <w:rsid w:val="00F90AC4"/>
    <w:rsid w:val="00F9104E"/>
    <w:rsid w:val="00F9108C"/>
    <w:rsid w:val="00F911E7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3952"/>
    <w:rsid w:val="00FA4FA1"/>
    <w:rsid w:val="00FA4FE0"/>
    <w:rsid w:val="00FA6356"/>
    <w:rsid w:val="00FA6A45"/>
    <w:rsid w:val="00FA77C5"/>
    <w:rsid w:val="00FB15F6"/>
    <w:rsid w:val="00FB1A77"/>
    <w:rsid w:val="00FB1D2F"/>
    <w:rsid w:val="00FB401F"/>
    <w:rsid w:val="00FB637A"/>
    <w:rsid w:val="00FC0820"/>
    <w:rsid w:val="00FC3904"/>
    <w:rsid w:val="00FC566A"/>
    <w:rsid w:val="00FC5F06"/>
    <w:rsid w:val="00FC66B4"/>
    <w:rsid w:val="00FD14DD"/>
    <w:rsid w:val="00FD1736"/>
    <w:rsid w:val="00FD2C48"/>
    <w:rsid w:val="00FD42D5"/>
    <w:rsid w:val="00FD4BCE"/>
    <w:rsid w:val="00FE0197"/>
    <w:rsid w:val="00FE0C12"/>
    <w:rsid w:val="00FE112C"/>
    <w:rsid w:val="00FE12BF"/>
    <w:rsid w:val="00FE2F66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4689">
      <v:textbox inset="5.85pt,.7pt,5.85pt,.7pt"/>
    </o:shapedefaults>
    <o:shapelayout v:ext="edit">
      <o:idmap v:ext="edit" data="1"/>
    </o:shapelayout>
  </w:shapeDefaults>
  <w:decimalSymbol w:val="."/>
  <w:listSeparator w:val=","/>
  <w14:docId w14:val="07A6872C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43F1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2459E2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69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70785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SS5gn9wmj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F6BECB-2F7E-49FB-928C-01DF2BDD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84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>, docId:22C91DE63EE21BCBAEBA6EA879BA3C8A</cp:keywords>
  <dc:description/>
  <cp:lastModifiedBy>林 萌</cp:lastModifiedBy>
  <cp:revision>13</cp:revision>
  <cp:lastPrinted>2024-04-22T06:21:00Z</cp:lastPrinted>
  <dcterms:created xsi:type="dcterms:W3CDTF">2024-04-19T05:27:00Z</dcterms:created>
  <dcterms:modified xsi:type="dcterms:W3CDTF">2026-01-22T08:14:00Z</dcterms:modified>
</cp:coreProperties>
</file>